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B7ABA" w14:textId="22134DF5" w:rsidR="00372DAC" w:rsidRPr="007941B0" w:rsidRDefault="007941B0" w:rsidP="007941B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941B0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03EDDD82" w14:textId="575776A7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06CEC3" w14:textId="77777777" w:rsidR="000B143D" w:rsidRDefault="00831889" w:rsidP="00814C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7941B0" w:rsidRPr="00831889">
        <w:rPr>
          <w:rFonts w:ascii="Times New Roman" w:hAnsi="Times New Roman" w:cs="Times New Roman"/>
          <w:sz w:val="24"/>
          <w:szCs w:val="24"/>
        </w:rPr>
        <w:t>Tell your story.</w:t>
      </w:r>
      <w:r w:rsidR="00697AF4">
        <w:rPr>
          <w:rFonts w:ascii="Times New Roman" w:hAnsi="Times New Roman" w:cs="Times New Roman"/>
          <w:sz w:val="24"/>
          <w:szCs w:val="24"/>
        </w:rPr>
        <w:t xml:space="preserve"> </w:t>
      </w:r>
      <w:r w:rsidR="00642E62">
        <w:rPr>
          <w:rFonts w:ascii="Times New Roman" w:hAnsi="Times New Roman" w:cs="Times New Roman"/>
          <w:sz w:val="24"/>
          <w:szCs w:val="24"/>
        </w:rPr>
        <w:t xml:space="preserve">Describe a time when </w:t>
      </w:r>
      <w:r w:rsidR="00A73578">
        <w:rPr>
          <w:rFonts w:ascii="Times New Roman" w:hAnsi="Times New Roman" w:cs="Times New Roman"/>
          <w:sz w:val="24"/>
          <w:szCs w:val="24"/>
        </w:rPr>
        <w:t>you</w:t>
      </w:r>
      <w:r w:rsidR="000B143D">
        <w:rPr>
          <w:rFonts w:ascii="Times New Roman" w:hAnsi="Times New Roman" w:cs="Times New Roman"/>
          <w:sz w:val="24"/>
          <w:szCs w:val="24"/>
        </w:rPr>
        <w:t xml:space="preserve">r mother, or another </w:t>
      </w:r>
    </w:p>
    <w:p w14:paraId="61FBF2C3" w14:textId="302A3A7E" w:rsidR="00CC09F7" w:rsidRDefault="000B143D" w:rsidP="00814C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women comforted you in a time when you were troubled.</w:t>
      </w:r>
    </w:p>
    <w:p w14:paraId="054F2CD6" w14:textId="4977B2C2" w:rsidR="00814C2C" w:rsidRPr="008A44A3" w:rsidRDefault="00814C2C" w:rsidP="00814C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118BFB" w14:textId="77777777" w:rsidR="00814C2C" w:rsidRPr="008A44A3" w:rsidRDefault="00814C2C" w:rsidP="00814C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CF5660" w14:textId="14316117" w:rsidR="002918C7" w:rsidRPr="008A44A3" w:rsidRDefault="002918C7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667C62" w14:textId="07BE8AF4" w:rsidR="002918C7" w:rsidRPr="008A44A3" w:rsidRDefault="002918C7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FFDF89" w14:textId="77777777" w:rsidR="00BA24BD" w:rsidRPr="008A44A3" w:rsidRDefault="00BA24BD" w:rsidP="00A9490B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6106B39D" w14:textId="5D4F7916" w:rsidR="00404D18" w:rsidRDefault="007941B0" w:rsidP="00814C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D06876">
        <w:rPr>
          <w:rFonts w:ascii="Times New Roman" w:hAnsi="Times New Roman" w:cs="Times New Roman"/>
          <w:sz w:val="24"/>
          <w:szCs w:val="24"/>
        </w:rPr>
        <w:t xml:space="preserve"> </w:t>
      </w:r>
      <w:r w:rsidR="000B143D">
        <w:rPr>
          <w:rFonts w:ascii="Times New Roman" w:hAnsi="Times New Roman" w:cs="Times New Roman"/>
          <w:sz w:val="24"/>
          <w:szCs w:val="24"/>
        </w:rPr>
        <w:t>How has motherhood changed in our culture over time?</w:t>
      </w:r>
    </w:p>
    <w:p w14:paraId="7DA6356D" w14:textId="77777777" w:rsidR="00814C2C" w:rsidRPr="008A44A3" w:rsidRDefault="00814C2C" w:rsidP="00814C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F4D270" w14:textId="77777777" w:rsidR="00BA24BD" w:rsidRPr="008A44A3" w:rsidRDefault="00BA24BD" w:rsidP="00BA24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F254FF" w14:textId="77777777" w:rsidR="004F580C" w:rsidRPr="008A44A3" w:rsidRDefault="004F580C" w:rsidP="00A949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8E6D1A" w14:textId="77777777" w:rsidR="00614CFF" w:rsidRPr="008A44A3" w:rsidRDefault="00614CFF" w:rsidP="00614C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C0FF47" w14:textId="77777777" w:rsidR="003B4C61" w:rsidRPr="008A44A3" w:rsidRDefault="003B4C61" w:rsidP="00246B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50CE36" w14:textId="43F8445A" w:rsidR="00CC153E" w:rsidRPr="008A44A3" w:rsidRDefault="00CC153E" w:rsidP="00CC153E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7559ABE3" w14:textId="1C376D37" w:rsidR="006254E6" w:rsidRDefault="007941B0" w:rsidP="001050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</w:t>
      </w:r>
      <w:r w:rsidR="006254E6">
        <w:rPr>
          <w:rFonts w:ascii="Times New Roman" w:hAnsi="Times New Roman" w:cs="Times New Roman"/>
          <w:sz w:val="24"/>
          <w:szCs w:val="24"/>
        </w:rPr>
        <w:t>passage</w:t>
      </w:r>
      <w:r>
        <w:rPr>
          <w:rFonts w:ascii="Times New Roman" w:hAnsi="Times New Roman" w:cs="Times New Roman"/>
          <w:sz w:val="24"/>
          <w:szCs w:val="24"/>
        </w:rPr>
        <w:t>s and note</w:t>
      </w:r>
      <w:r w:rsidR="003322A7">
        <w:rPr>
          <w:rFonts w:ascii="Times New Roman" w:hAnsi="Times New Roman" w:cs="Times New Roman"/>
          <w:sz w:val="24"/>
          <w:szCs w:val="24"/>
        </w:rPr>
        <w:t xml:space="preserve"> what the </w:t>
      </w:r>
      <w:r w:rsidR="000474CF">
        <w:rPr>
          <w:rFonts w:ascii="Times New Roman" w:hAnsi="Times New Roman" w:cs="Times New Roman"/>
          <w:sz w:val="24"/>
          <w:szCs w:val="24"/>
        </w:rPr>
        <w:t>Bibl</w:t>
      </w:r>
      <w:r w:rsidR="003322A7">
        <w:rPr>
          <w:rFonts w:ascii="Times New Roman" w:hAnsi="Times New Roman" w:cs="Times New Roman"/>
          <w:sz w:val="24"/>
          <w:szCs w:val="24"/>
        </w:rPr>
        <w:t>e says about</w:t>
      </w:r>
    </w:p>
    <w:p w14:paraId="156590C1" w14:textId="73D26A34" w:rsidR="004F580C" w:rsidRDefault="00D06876" w:rsidP="001050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0B143D">
        <w:rPr>
          <w:rFonts w:ascii="Times New Roman" w:hAnsi="Times New Roman" w:cs="Times New Roman"/>
          <w:sz w:val="24"/>
          <w:szCs w:val="24"/>
        </w:rPr>
        <w:t>women</w:t>
      </w:r>
      <w:r w:rsidR="00752F50">
        <w:rPr>
          <w:rFonts w:ascii="Times New Roman" w:hAnsi="Times New Roman" w:cs="Times New Roman"/>
          <w:sz w:val="24"/>
          <w:szCs w:val="24"/>
        </w:rPr>
        <w:t>:</w:t>
      </w:r>
    </w:p>
    <w:p w14:paraId="3B8CE877" w14:textId="18F3E9BB" w:rsidR="007941B0" w:rsidRPr="00061A1E" w:rsidRDefault="006254E6" w:rsidP="007941B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  <w:r w:rsidRPr="00061A1E">
        <w:rPr>
          <w:rFonts w:ascii="Times New Roman" w:hAnsi="Times New Roman" w:cs="Times New Roman"/>
          <w:sz w:val="8"/>
          <w:szCs w:val="8"/>
        </w:rPr>
        <w:t xml:space="preserve">    </w:t>
      </w:r>
    </w:p>
    <w:p w14:paraId="752BD14E" w14:textId="07004C98" w:rsidR="0002244E" w:rsidRDefault="007941B0" w:rsidP="00A065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)</w:t>
      </w:r>
      <w:r w:rsidR="006B43CD">
        <w:rPr>
          <w:rFonts w:ascii="Times New Roman" w:hAnsi="Times New Roman" w:cs="Times New Roman"/>
          <w:sz w:val="24"/>
          <w:szCs w:val="24"/>
        </w:rPr>
        <w:t xml:space="preserve"> </w:t>
      </w:r>
      <w:r w:rsidR="002567B4">
        <w:rPr>
          <w:rFonts w:ascii="Times New Roman" w:hAnsi="Times New Roman" w:cs="Times New Roman"/>
          <w:sz w:val="24"/>
          <w:szCs w:val="24"/>
        </w:rPr>
        <w:t>Genesis 2:18</w:t>
      </w:r>
    </w:p>
    <w:p w14:paraId="7A271A77" w14:textId="4AAF90C2" w:rsidR="00642E62" w:rsidRDefault="0002244E" w:rsidP="0002244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  <w:r w:rsidR="00BA24BD">
        <w:rPr>
          <w:rFonts w:ascii="Times New Roman" w:hAnsi="Times New Roman" w:cs="Times New Roman"/>
          <w:sz w:val="24"/>
          <w:szCs w:val="24"/>
        </w:rPr>
        <w:t xml:space="preserve"> </w:t>
      </w:r>
      <w:r w:rsidR="002567B4">
        <w:rPr>
          <w:rFonts w:ascii="Times New Roman" w:hAnsi="Times New Roman" w:cs="Times New Roman"/>
          <w:sz w:val="24"/>
          <w:szCs w:val="24"/>
        </w:rPr>
        <w:t>Proverbs 11:16</w:t>
      </w:r>
    </w:p>
    <w:p w14:paraId="4105ECBB" w14:textId="0C4757BE" w:rsidR="002219BB" w:rsidRDefault="0002244E" w:rsidP="004A2299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BA24BD">
        <w:rPr>
          <w:rFonts w:ascii="Times New Roman" w:hAnsi="Times New Roman" w:cs="Times New Roman"/>
          <w:sz w:val="24"/>
          <w:szCs w:val="24"/>
        </w:rPr>
        <w:t>)</w:t>
      </w:r>
      <w:r w:rsidR="002219BB" w:rsidRPr="002219BB">
        <w:rPr>
          <w:rFonts w:ascii="Times New Roman" w:hAnsi="Times New Roman" w:cs="Times New Roman"/>
          <w:sz w:val="24"/>
          <w:szCs w:val="24"/>
        </w:rPr>
        <w:t xml:space="preserve"> </w:t>
      </w:r>
      <w:r w:rsidR="002567B4">
        <w:rPr>
          <w:rFonts w:ascii="Times New Roman" w:hAnsi="Times New Roman" w:cs="Times New Roman"/>
          <w:sz w:val="24"/>
          <w:szCs w:val="24"/>
        </w:rPr>
        <w:t>Proverbs 14:1</w:t>
      </w:r>
    </w:p>
    <w:p w14:paraId="0336F012" w14:textId="1B91B1CC" w:rsidR="00625543" w:rsidRDefault="002219BB" w:rsidP="004A2299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 w:rsidR="002567B4">
        <w:rPr>
          <w:rFonts w:ascii="Times New Roman" w:hAnsi="Times New Roman" w:cs="Times New Roman"/>
          <w:sz w:val="24"/>
          <w:szCs w:val="24"/>
        </w:rPr>
        <w:t>Proverbs 31:26</w:t>
      </w:r>
    </w:p>
    <w:p w14:paraId="64B77C41" w14:textId="7CD4E2A1" w:rsidR="00921BB1" w:rsidRDefault="002219BB" w:rsidP="0062554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4B7CE7">
        <w:rPr>
          <w:rFonts w:ascii="Times New Roman" w:hAnsi="Times New Roman" w:cs="Times New Roman"/>
          <w:sz w:val="24"/>
          <w:szCs w:val="24"/>
        </w:rPr>
        <w:t xml:space="preserve">) </w:t>
      </w:r>
      <w:r w:rsidR="002567B4">
        <w:rPr>
          <w:rFonts w:ascii="Times New Roman" w:hAnsi="Times New Roman" w:cs="Times New Roman"/>
          <w:sz w:val="24"/>
          <w:szCs w:val="24"/>
        </w:rPr>
        <w:t>Proverbs 31:30</w:t>
      </w:r>
    </w:p>
    <w:p w14:paraId="1BE3B90D" w14:textId="304CB84D" w:rsidR="002B7DBF" w:rsidRDefault="002219BB" w:rsidP="002219B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927CB7">
        <w:rPr>
          <w:rFonts w:ascii="Times New Roman" w:hAnsi="Times New Roman" w:cs="Times New Roman"/>
          <w:sz w:val="24"/>
          <w:szCs w:val="24"/>
        </w:rPr>
        <w:t xml:space="preserve">) </w:t>
      </w:r>
      <w:r w:rsidR="002567B4">
        <w:rPr>
          <w:rFonts w:ascii="Times New Roman" w:hAnsi="Times New Roman" w:cs="Times New Roman"/>
          <w:sz w:val="24"/>
          <w:szCs w:val="24"/>
        </w:rPr>
        <w:t>I Timothy 2:9-10</w:t>
      </w:r>
    </w:p>
    <w:p w14:paraId="0A472A48" w14:textId="1190C03A" w:rsidR="002567B4" w:rsidRDefault="002567B4" w:rsidP="002219B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) I Peter 3:3-4</w:t>
      </w:r>
    </w:p>
    <w:p w14:paraId="010E2C37" w14:textId="17C2FBC5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11B746" w14:textId="77777777" w:rsidR="002567B4" w:rsidRDefault="007941B0" w:rsidP="00881D4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4B0726">
        <w:rPr>
          <w:rFonts w:ascii="Times New Roman" w:hAnsi="Times New Roman" w:cs="Times New Roman"/>
          <w:sz w:val="24"/>
          <w:szCs w:val="24"/>
        </w:rPr>
        <w:t xml:space="preserve"> </w:t>
      </w:r>
      <w:r w:rsidR="002567B4">
        <w:rPr>
          <w:rFonts w:ascii="Times New Roman" w:hAnsi="Times New Roman" w:cs="Times New Roman"/>
          <w:sz w:val="24"/>
          <w:szCs w:val="24"/>
        </w:rPr>
        <w:t xml:space="preserve">How does the name, “El Shaddai” represent both the strength of </w:t>
      </w:r>
    </w:p>
    <w:p w14:paraId="30613060" w14:textId="32A2D30F" w:rsidR="00881D40" w:rsidRDefault="002567B4" w:rsidP="00881D4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God and the tenderness of God?</w:t>
      </w:r>
    </w:p>
    <w:p w14:paraId="0BF0C43F" w14:textId="77777777" w:rsidR="004F580C" w:rsidRPr="008A44A3" w:rsidRDefault="004F580C" w:rsidP="00881D4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BAE8D0" w14:textId="77777777" w:rsidR="00BE4898" w:rsidRPr="008A44A3" w:rsidRDefault="00BE4898" w:rsidP="00BE48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F169CA" w14:textId="36350148" w:rsidR="00105036" w:rsidRPr="008A44A3" w:rsidRDefault="00105036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9EE2A4" w14:textId="2D5BD802" w:rsidR="002918C7" w:rsidRPr="008A44A3" w:rsidRDefault="002918C7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7A8DC8" w14:textId="77777777" w:rsidR="00814C2C" w:rsidRPr="008A44A3" w:rsidRDefault="00814C2C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CC3FE5" w14:textId="61FD0507" w:rsidR="004F580C" w:rsidRPr="008A44A3" w:rsidRDefault="004F580C" w:rsidP="00D35DA6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77ED6809" w14:textId="77777777" w:rsidR="00656316" w:rsidRDefault="007941B0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656316">
        <w:rPr>
          <w:rFonts w:ascii="Times New Roman" w:hAnsi="Times New Roman" w:cs="Times New Roman"/>
          <w:sz w:val="24"/>
          <w:szCs w:val="24"/>
        </w:rPr>
        <w:t xml:space="preserve">What practical application are you going to make from this week’s </w:t>
      </w:r>
    </w:p>
    <w:p w14:paraId="69BD24EB" w14:textId="23FB10B9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2B6C408D" w14:textId="4BA757B6" w:rsidR="003322A7" w:rsidRPr="003322A7" w:rsidRDefault="00656316" w:rsidP="003322A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3B4C61">
        <w:rPr>
          <w:rFonts w:ascii="Times New Roman" w:hAnsi="Times New Roman" w:cs="Times New Roman"/>
          <w:sz w:val="24"/>
          <w:szCs w:val="24"/>
        </w:rPr>
        <w:t xml:space="preserve"> </w:t>
      </w:r>
      <w:r w:rsidR="008A44A3">
        <w:rPr>
          <w:rFonts w:ascii="Times New Roman" w:hAnsi="Times New Roman" w:cs="Times New Roman"/>
          <w:sz w:val="24"/>
          <w:szCs w:val="24"/>
        </w:rPr>
        <w:t>call my mother or another woman who has been spiritually influential in my life and thank her.</w:t>
      </w:r>
    </w:p>
    <w:p w14:paraId="77092B3B" w14:textId="60F33BE2" w:rsid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D06876">
        <w:rPr>
          <w:rFonts w:ascii="Times New Roman" w:hAnsi="Times New Roman" w:cs="Times New Roman"/>
          <w:sz w:val="24"/>
          <w:szCs w:val="24"/>
        </w:rPr>
        <w:t xml:space="preserve"> </w:t>
      </w:r>
      <w:r w:rsidR="00401FA4">
        <w:rPr>
          <w:rFonts w:ascii="Times New Roman" w:hAnsi="Times New Roman" w:cs="Times New Roman"/>
          <w:sz w:val="24"/>
          <w:szCs w:val="24"/>
        </w:rPr>
        <w:t>going to</w:t>
      </w:r>
      <w:r w:rsidR="008A44A3">
        <w:rPr>
          <w:rFonts w:ascii="Times New Roman" w:hAnsi="Times New Roman" w:cs="Times New Roman"/>
          <w:sz w:val="24"/>
          <w:szCs w:val="24"/>
        </w:rPr>
        <w:t xml:space="preserve"> character study of a woman in the Bible.</w:t>
      </w:r>
    </w:p>
    <w:p w14:paraId="06B4E08C" w14:textId="1267D0B5" w:rsidR="00656316" w:rsidRP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307879">
        <w:rPr>
          <w:rFonts w:ascii="Times New Roman" w:hAnsi="Times New Roman" w:cs="Times New Roman"/>
          <w:sz w:val="24"/>
          <w:szCs w:val="24"/>
        </w:rPr>
        <w:t xml:space="preserve"> </w:t>
      </w:r>
      <w:r w:rsidR="002918C7">
        <w:rPr>
          <w:rFonts w:ascii="Times New Roman" w:hAnsi="Times New Roman" w:cs="Times New Roman"/>
          <w:sz w:val="24"/>
          <w:szCs w:val="24"/>
        </w:rPr>
        <w:t>memorize</w:t>
      </w:r>
      <w:r w:rsidR="00282D79">
        <w:rPr>
          <w:rFonts w:ascii="Times New Roman" w:hAnsi="Times New Roman" w:cs="Times New Roman"/>
          <w:sz w:val="24"/>
          <w:szCs w:val="24"/>
        </w:rPr>
        <w:t xml:space="preserve"> </w:t>
      </w:r>
      <w:r w:rsidR="002567B4">
        <w:rPr>
          <w:rFonts w:ascii="Times New Roman" w:hAnsi="Times New Roman" w:cs="Times New Roman"/>
          <w:sz w:val="24"/>
          <w:szCs w:val="24"/>
        </w:rPr>
        <w:t>Proverbs 31:30.</w:t>
      </w:r>
    </w:p>
    <w:p w14:paraId="3CFC3025" w14:textId="774A2B4F" w:rsidR="007941B0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nerstone Church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C09F7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="00617929">
        <w:rPr>
          <w:rFonts w:ascii="Times New Roman" w:hAnsi="Times New Roman" w:cs="Times New Roman"/>
          <w:sz w:val="24"/>
          <w:szCs w:val="24"/>
        </w:rPr>
        <w:t xml:space="preserve">   May</w:t>
      </w:r>
      <w:r w:rsidR="00CC09F7">
        <w:rPr>
          <w:rFonts w:ascii="Times New Roman" w:hAnsi="Times New Roman" w:cs="Times New Roman"/>
          <w:sz w:val="24"/>
          <w:szCs w:val="24"/>
        </w:rPr>
        <w:t xml:space="preserve"> </w:t>
      </w:r>
      <w:r w:rsidR="00814C2C">
        <w:rPr>
          <w:rFonts w:ascii="Times New Roman" w:hAnsi="Times New Roman" w:cs="Times New Roman"/>
          <w:sz w:val="24"/>
          <w:szCs w:val="24"/>
        </w:rPr>
        <w:t>8</w:t>
      </w:r>
      <w:r w:rsidR="00CC09F7">
        <w:rPr>
          <w:rFonts w:ascii="Times New Roman" w:hAnsi="Times New Roman" w:cs="Times New Roman"/>
          <w:sz w:val="24"/>
          <w:szCs w:val="24"/>
        </w:rPr>
        <w:t>, 2</w:t>
      </w:r>
      <w:r w:rsidR="004D18D7">
        <w:rPr>
          <w:rFonts w:ascii="Times New Roman" w:hAnsi="Times New Roman" w:cs="Times New Roman"/>
          <w:sz w:val="24"/>
          <w:szCs w:val="24"/>
        </w:rPr>
        <w:t>022</w:t>
      </w:r>
    </w:p>
    <w:p w14:paraId="33BE533E" w14:textId="76957E81" w:rsidR="00656316" w:rsidRDefault="005C5BD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aiah 66:12-13</w:t>
      </w:r>
      <w:r w:rsidR="00614CFF">
        <w:rPr>
          <w:rFonts w:ascii="Times New Roman" w:hAnsi="Times New Roman" w:cs="Times New Roman"/>
          <w:sz w:val="24"/>
          <w:szCs w:val="24"/>
        </w:rPr>
        <w:tab/>
      </w:r>
      <w:r w:rsidR="00614CFF">
        <w:rPr>
          <w:rFonts w:ascii="Times New Roman" w:hAnsi="Times New Roman" w:cs="Times New Roman"/>
          <w:sz w:val="24"/>
          <w:szCs w:val="24"/>
        </w:rPr>
        <w:tab/>
      </w:r>
      <w:r w:rsidR="00656316">
        <w:rPr>
          <w:rFonts w:ascii="Times New Roman" w:hAnsi="Times New Roman" w:cs="Times New Roman"/>
          <w:sz w:val="24"/>
          <w:szCs w:val="24"/>
        </w:rPr>
        <w:tab/>
      </w:r>
      <w:r w:rsidR="00D35DA6">
        <w:rPr>
          <w:rFonts w:ascii="Times New Roman" w:hAnsi="Times New Roman" w:cs="Times New Roman"/>
          <w:sz w:val="24"/>
          <w:szCs w:val="24"/>
        </w:rPr>
        <w:tab/>
      </w:r>
      <w:r w:rsidR="00D35DA6">
        <w:rPr>
          <w:rFonts w:ascii="Times New Roman" w:hAnsi="Times New Roman" w:cs="Times New Roman"/>
          <w:sz w:val="24"/>
          <w:szCs w:val="24"/>
        </w:rPr>
        <w:tab/>
      </w:r>
      <w:r w:rsidR="000C3CEE">
        <w:rPr>
          <w:rFonts w:ascii="Times New Roman" w:hAnsi="Times New Roman" w:cs="Times New Roman"/>
          <w:sz w:val="24"/>
          <w:szCs w:val="24"/>
        </w:rPr>
        <w:t xml:space="preserve"> </w:t>
      </w:r>
      <w:r w:rsidR="00D35D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41F724" w14:textId="39B310D9" w:rsidR="00656316" w:rsidRPr="00224703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83805A" w14:textId="18D88478" w:rsidR="004D18D7" w:rsidRDefault="008A27A5" w:rsidP="004D18D7">
      <w:pPr>
        <w:spacing w:after="0" w:line="240" w:lineRule="auto"/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  <w:bookmarkStart w:id="0" w:name="_Hlk88481447"/>
      <w:bookmarkStart w:id="1" w:name="_Hlk100144944"/>
      <w:bookmarkStart w:id="2" w:name="_Hlk102016109"/>
      <w:r>
        <w:rPr>
          <w:rFonts w:ascii="Arial" w:hAnsi="Arial" w:cs="Arial"/>
          <w:b/>
          <w:bCs/>
          <w:i/>
          <w:iCs/>
          <w:sz w:val="32"/>
          <w:szCs w:val="32"/>
        </w:rPr>
        <w:t xml:space="preserve">The </w:t>
      </w:r>
      <w:r w:rsidR="00E57EC8">
        <w:rPr>
          <w:rFonts w:ascii="Arial" w:hAnsi="Arial" w:cs="Arial"/>
          <w:b/>
          <w:bCs/>
          <w:i/>
          <w:iCs/>
          <w:sz w:val="32"/>
          <w:szCs w:val="32"/>
        </w:rPr>
        <w:t>Mother’s Heart of Our Heavenly Father</w:t>
      </w:r>
    </w:p>
    <w:p w14:paraId="455EBA4C" w14:textId="77777777" w:rsidR="00E57EC8" w:rsidRPr="00224703" w:rsidRDefault="00E57EC8" w:rsidP="004D18D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B9BD659" w14:textId="1AA729CE" w:rsidR="007473BC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19FB8866" w14:textId="77777777" w:rsidR="003E59E4" w:rsidRPr="003E59E4" w:rsidRDefault="003E59E4" w:rsidP="007941B0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60AB5B22" w14:textId="08795934" w:rsidR="00A9490B" w:rsidRDefault="00D8174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 </w:t>
      </w:r>
      <w:r w:rsidR="008D00E0">
        <w:rPr>
          <w:rFonts w:ascii="Times New Roman" w:hAnsi="Times New Roman" w:cs="Times New Roman"/>
          <w:sz w:val="24"/>
          <w:szCs w:val="24"/>
        </w:rPr>
        <w:t>The Origin of Mother’s Day</w:t>
      </w:r>
    </w:p>
    <w:p w14:paraId="1B1C35BC" w14:textId="77777777" w:rsidR="00667629" w:rsidRPr="00A9490B" w:rsidRDefault="00667629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0BCDC7B" w14:textId="0E789A2D" w:rsidR="00710B46" w:rsidRPr="00FE4C25" w:rsidRDefault="00A9490B" w:rsidP="0066762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160DD">
        <w:rPr>
          <w:rFonts w:ascii="Times New Roman" w:hAnsi="Times New Roman" w:cs="Times New Roman"/>
          <w:sz w:val="24"/>
          <w:szCs w:val="24"/>
        </w:rPr>
        <w:t>(See</w:t>
      </w:r>
      <w:r w:rsidR="008D00E0">
        <w:rPr>
          <w:rFonts w:ascii="Times New Roman" w:hAnsi="Times New Roman" w:cs="Times New Roman"/>
          <w:sz w:val="24"/>
          <w:szCs w:val="24"/>
        </w:rPr>
        <w:t xml:space="preserve"> </w:t>
      </w:r>
      <w:r w:rsidR="00635531">
        <w:rPr>
          <w:rFonts w:ascii="Times New Roman" w:hAnsi="Times New Roman" w:cs="Times New Roman"/>
          <w:sz w:val="24"/>
          <w:szCs w:val="24"/>
        </w:rPr>
        <w:t xml:space="preserve">I Samuel 16:7; </w:t>
      </w:r>
      <w:r w:rsidR="008D00E0">
        <w:rPr>
          <w:rFonts w:ascii="Times New Roman" w:hAnsi="Times New Roman" w:cs="Times New Roman"/>
          <w:sz w:val="24"/>
          <w:szCs w:val="24"/>
        </w:rPr>
        <w:t>Proverbs 31:30)</w:t>
      </w:r>
    </w:p>
    <w:p w14:paraId="1F4568E1" w14:textId="44D54F9D" w:rsidR="00F55CF2" w:rsidRDefault="00F55CF2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5C05A3" w14:textId="39983CFD" w:rsidR="00F55CF2" w:rsidRDefault="00F55CF2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5A83C0" w14:textId="77777777" w:rsidR="00AC22AB" w:rsidRDefault="00AC22AB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6A0F3F" w14:textId="6E5089F7" w:rsidR="00280C48" w:rsidRPr="00D861A7" w:rsidRDefault="00F55CF2" w:rsidP="00A949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</w:t>
      </w:r>
      <w:r w:rsidR="005566B6">
        <w:rPr>
          <w:rFonts w:ascii="Times New Roman" w:hAnsi="Times New Roman" w:cs="Times New Roman"/>
          <w:sz w:val="24"/>
          <w:szCs w:val="24"/>
        </w:rPr>
        <w:t xml:space="preserve">. </w:t>
      </w:r>
      <w:r w:rsidR="008D00E0">
        <w:rPr>
          <w:rFonts w:ascii="Times New Roman" w:hAnsi="Times New Roman" w:cs="Times New Roman"/>
          <w:sz w:val="24"/>
          <w:szCs w:val="24"/>
        </w:rPr>
        <w:t>What is a Woman?</w:t>
      </w:r>
    </w:p>
    <w:p w14:paraId="48E24B02" w14:textId="2C645588" w:rsidR="005566B6" w:rsidRPr="005566B6" w:rsidRDefault="005566B6" w:rsidP="00A9490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A8FB4D9" w14:textId="4997183E" w:rsidR="00A011AB" w:rsidRDefault="005566B6" w:rsidP="006676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C575C1">
        <w:rPr>
          <w:rFonts w:ascii="Times New Roman" w:hAnsi="Times New Roman" w:cs="Times New Roman"/>
          <w:sz w:val="24"/>
          <w:szCs w:val="24"/>
        </w:rPr>
        <w:t>Proverbs 31:10-31</w:t>
      </w:r>
      <w:r w:rsidR="008D00E0">
        <w:rPr>
          <w:rFonts w:ascii="Times New Roman" w:hAnsi="Times New Roman" w:cs="Times New Roman"/>
          <w:sz w:val="24"/>
          <w:szCs w:val="24"/>
        </w:rPr>
        <w:t>)</w:t>
      </w:r>
    </w:p>
    <w:p w14:paraId="3A8B0C9E" w14:textId="1357E2AA" w:rsidR="00CC09F7" w:rsidRDefault="00CC09F7" w:rsidP="00CC09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9F52C6" w14:textId="5AC7E5EF" w:rsidR="00404D18" w:rsidRDefault="00404D18" w:rsidP="00CC09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DE159F" w14:textId="77777777" w:rsidR="00AC22AB" w:rsidRPr="00914CD3" w:rsidRDefault="00AC22AB" w:rsidP="00CC09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63B662" w14:textId="531767CB" w:rsidR="00A9490B" w:rsidRDefault="008A27A5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C. </w:t>
      </w:r>
      <w:r w:rsidR="008D00E0">
        <w:rPr>
          <w:rFonts w:ascii="Times New Roman" w:hAnsi="Times New Roman" w:cs="Times New Roman"/>
          <w:sz w:val="24"/>
          <w:szCs w:val="24"/>
        </w:rPr>
        <w:t>The Women of the Bible</w:t>
      </w:r>
    </w:p>
    <w:p w14:paraId="43F5B35C" w14:textId="43EE9761" w:rsidR="008D00E0" w:rsidRDefault="008D00E0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DDC2D4" w14:textId="77777777" w:rsidR="00C575C1" w:rsidRDefault="008D00E0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C575C1">
        <w:rPr>
          <w:rFonts w:ascii="Times New Roman" w:hAnsi="Times New Roman" w:cs="Times New Roman"/>
          <w:sz w:val="24"/>
          <w:szCs w:val="24"/>
        </w:rPr>
        <w:t>Genesis 2:21-24; Genesis 2:18; John 8:1-</w:t>
      </w:r>
      <w:proofErr w:type="gramStart"/>
      <w:r w:rsidR="00C575C1">
        <w:rPr>
          <w:rFonts w:ascii="Times New Roman" w:hAnsi="Times New Roman" w:cs="Times New Roman"/>
          <w:sz w:val="24"/>
          <w:szCs w:val="24"/>
        </w:rPr>
        <w:t>11;</w:t>
      </w:r>
      <w:proofErr w:type="gramEnd"/>
    </w:p>
    <w:p w14:paraId="33323E9A" w14:textId="7DD0756E" w:rsidR="008D00E0" w:rsidRDefault="00C575C1" w:rsidP="00C575C1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Isaiah 66:6-13)</w:t>
      </w:r>
    </w:p>
    <w:p w14:paraId="705F726D" w14:textId="18B5A667" w:rsidR="008D00E0" w:rsidRDefault="008D00E0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808F5D" w14:textId="6220AAAE" w:rsidR="008D00E0" w:rsidRPr="008D00E0" w:rsidRDefault="008D00E0" w:rsidP="00E57EC8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8D00E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“The woman was made of a rib out of the side of Adam; not made out of his head to rule over him, nor out of his feet to be trampled upon by him, but out of side to be equal with him, </w:t>
      </w:r>
    </w:p>
    <w:p w14:paraId="17527141" w14:textId="4523D055" w:rsidR="00E57EC8" w:rsidRDefault="008D00E0" w:rsidP="00E57EC8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8D00E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under his arm to be protected, and near his heart to be </w:t>
      </w:r>
      <w:r w:rsidR="00E57EC8">
        <w:rPr>
          <w:rFonts w:ascii="Times New Roman" w:eastAsia="Times New Roman" w:hAnsi="Times New Roman" w:cs="Times New Roman"/>
          <w:i/>
          <w:iCs/>
          <w:sz w:val="24"/>
          <w:szCs w:val="24"/>
        </w:rPr>
        <w:t>beloved.”</w:t>
      </w:r>
    </w:p>
    <w:p w14:paraId="6C08E588" w14:textId="487F680F" w:rsidR="008D00E0" w:rsidRPr="008D00E0" w:rsidRDefault="00E57EC8" w:rsidP="008D00E0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  <w:t xml:space="preserve">                Matthew Henry - 1706</w:t>
      </w:r>
    </w:p>
    <w:p w14:paraId="0BBD78FD" w14:textId="2C5A9143" w:rsidR="008D00E0" w:rsidRDefault="008D00E0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C477EB" w14:textId="025C2B25" w:rsidR="00404D18" w:rsidRDefault="00404D18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EB8D33" w14:textId="6A94BB56" w:rsidR="00AC22AB" w:rsidRDefault="00AC22A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0913B1" w14:textId="0BE963B5" w:rsidR="00DC0F7C" w:rsidRPr="00DC0F7C" w:rsidRDefault="00DC0F7C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C0F7C">
        <w:rPr>
          <w:rFonts w:ascii="Times New Roman" w:hAnsi="Times New Roman" w:cs="Times New Roman"/>
          <w:b/>
          <w:bCs/>
          <w:sz w:val="24"/>
          <w:szCs w:val="24"/>
        </w:rPr>
        <w:t>II.</w:t>
      </w:r>
      <w:r w:rsidR="00814C2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27A5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AC22AB">
        <w:rPr>
          <w:rFonts w:ascii="Times New Roman" w:hAnsi="Times New Roman" w:cs="Times New Roman"/>
          <w:b/>
          <w:bCs/>
          <w:sz w:val="24"/>
          <w:szCs w:val="24"/>
        </w:rPr>
        <w:t xml:space="preserve">Mother’s Heart of </w:t>
      </w:r>
      <w:r w:rsidR="00C575C1">
        <w:rPr>
          <w:rFonts w:ascii="Times New Roman" w:hAnsi="Times New Roman" w:cs="Times New Roman"/>
          <w:b/>
          <w:bCs/>
          <w:sz w:val="24"/>
          <w:szCs w:val="24"/>
        </w:rPr>
        <w:t>Our</w:t>
      </w:r>
      <w:r w:rsidR="00AC22AB">
        <w:rPr>
          <w:rFonts w:ascii="Times New Roman" w:hAnsi="Times New Roman" w:cs="Times New Roman"/>
          <w:b/>
          <w:bCs/>
          <w:sz w:val="24"/>
          <w:szCs w:val="24"/>
        </w:rPr>
        <w:t xml:space="preserve"> Heavenly Father</w:t>
      </w:r>
    </w:p>
    <w:p w14:paraId="5685D651" w14:textId="77777777" w:rsidR="00DC0F7C" w:rsidRPr="004A44E3" w:rsidRDefault="00DC0F7C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78FA2BC" w14:textId="7038DFB0" w:rsidR="00656316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.</w:t>
      </w:r>
      <w:r w:rsidR="009246F4">
        <w:rPr>
          <w:rFonts w:ascii="Times New Roman" w:hAnsi="Times New Roman" w:cs="Times New Roman"/>
          <w:sz w:val="24"/>
          <w:szCs w:val="24"/>
        </w:rPr>
        <w:t xml:space="preserve"> </w:t>
      </w:r>
      <w:r w:rsidR="00AC22AB">
        <w:rPr>
          <w:rFonts w:ascii="Times New Roman" w:hAnsi="Times New Roman" w:cs="Times New Roman"/>
          <w:sz w:val="24"/>
          <w:szCs w:val="24"/>
        </w:rPr>
        <w:t xml:space="preserve">The </w:t>
      </w:r>
      <w:r w:rsidR="008476E8">
        <w:rPr>
          <w:rFonts w:ascii="Times New Roman" w:hAnsi="Times New Roman" w:cs="Times New Roman"/>
          <w:sz w:val="24"/>
          <w:szCs w:val="24"/>
        </w:rPr>
        <w:t>Personality of God</w:t>
      </w:r>
    </w:p>
    <w:p w14:paraId="0EABEEAE" w14:textId="74F05290" w:rsidR="00DF1641" w:rsidRPr="00874783" w:rsidRDefault="00DF164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498A815" w14:textId="77777777" w:rsidR="00C575C1" w:rsidRDefault="00DF1641" w:rsidP="00814C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</w:t>
      </w:r>
      <w:r w:rsidR="00AA0839">
        <w:rPr>
          <w:rFonts w:ascii="Times New Roman" w:hAnsi="Times New Roman" w:cs="Times New Roman"/>
          <w:sz w:val="24"/>
          <w:szCs w:val="24"/>
        </w:rPr>
        <w:t>ee</w:t>
      </w:r>
      <w:r w:rsidR="00AC22AB">
        <w:rPr>
          <w:rFonts w:ascii="Times New Roman" w:hAnsi="Times New Roman" w:cs="Times New Roman"/>
          <w:sz w:val="24"/>
          <w:szCs w:val="24"/>
        </w:rPr>
        <w:t xml:space="preserve"> Isaiah 66:12-13; </w:t>
      </w:r>
      <w:r w:rsidR="00C575C1">
        <w:rPr>
          <w:rFonts w:ascii="Times New Roman" w:hAnsi="Times New Roman" w:cs="Times New Roman"/>
          <w:sz w:val="24"/>
          <w:szCs w:val="24"/>
        </w:rPr>
        <w:t>Revelation 20:6; Deuteronomy 32:</w:t>
      </w:r>
      <w:proofErr w:type="gramStart"/>
      <w:r w:rsidR="00C575C1">
        <w:rPr>
          <w:rFonts w:ascii="Times New Roman" w:hAnsi="Times New Roman" w:cs="Times New Roman"/>
          <w:sz w:val="24"/>
          <w:szCs w:val="24"/>
        </w:rPr>
        <w:t>18;</w:t>
      </w:r>
      <w:proofErr w:type="gramEnd"/>
      <w:r w:rsidR="00C575C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7BA23D" w14:textId="77777777" w:rsidR="00096CBE" w:rsidRDefault="00C575C1" w:rsidP="00224703">
      <w:pPr>
        <w:spacing w:after="0" w:line="240" w:lineRule="auto"/>
        <w:ind w:left="720" w:firstLine="1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salm 103:13; </w:t>
      </w:r>
      <w:r w:rsidRPr="00C575C1">
        <w:rPr>
          <w:rFonts w:ascii="Times New Roman" w:eastAsia="Calibri" w:hAnsi="Times New Roman" w:cs="Times New Roman"/>
          <w:sz w:val="24"/>
          <w:szCs w:val="24"/>
        </w:rPr>
        <w:t>M</w:t>
      </w:r>
      <w:r w:rsidR="00224703">
        <w:rPr>
          <w:rFonts w:ascii="Times New Roman" w:eastAsia="Calibri" w:hAnsi="Times New Roman" w:cs="Times New Roman"/>
          <w:sz w:val="24"/>
          <w:szCs w:val="24"/>
        </w:rPr>
        <w:t xml:space="preserve">atthew </w:t>
      </w:r>
      <w:r w:rsidRPr="00C575C1">
        <w:rPr>
          <w:rFonts w:ascii="Times New Roman" w:eastAsia="Calibri" w:hAnsi="Times New Roman" w:cs="Times New Roman"/>
          <w:sz w:val="24"/>
          <w:szCs w:val="24"/>
        </w:rPr>
        <w:t xml:space="preserve">5:48; </w:t>
      </w:r>
      <w:r>
        <w:rPr>
          <w:rFonts w:ascii="Times New Roman" w:eastAsia="Calibri" w:hAnsi="Times New Roman" w:cs="Times New Roman"/>
          <w:sz w:val="24"/>
          <w:szCs w:val="24"/>
        </w:rPr>
        <w:t xml:space="preserve">Matthew </w:t>
      </w:r>
      <w:r w:rsidRPr="00C575C1">
        <w:rPr>
          <w:rFonts w:ascii="Times New Roman" w:eastAsia="Calibri" w:hAnsi="Times New Roman" w:cs="Times New Roman"/>
          <w:sz w:val="24"/>
          <w:szCs w:val="24"/>
        </w:rPr>
        <w:t>6:32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C95747">
        <w:rPr>
          <w:rFonts w:ascii="Times New Roman" w:eastAsia="Calibri" w:hAnsi="Times New Roman" w:cs="Times New Roman"/>
          <w:sz w:val="24"/>
          <w:szCs w:val="24"/>
        </w:rPr>
        <w:t>Luke 11:</w:t>
      </w:r>
      <w:proofErr w:type="gramStart"/>
      <w:r w:rsidR="00C95747">
        <w:rPr>
          <w:rFonts w:ascii="Times New Roman" w:eastAsia="Calibri" w:hAnsi="Times New Roman" w:cs="Times New Roman"/>
          <w:sz w:val="24"/>
          <w:szCs w:val="24"/>
        </w:rPr>
        <w:t>2;</w:t>
      </w:r>
      <w:proofErr w:type="gramEnd"/>
      <w:r w:rsidR="00C9574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96CBE">
        <w:rPr>
          <w:rFonts w:ascii="Times New Roman" w:eastAsia="Calibri" w:hAnsi="Times New Roman" w:cs="Times New Roman"/>
          <w:sz w:val="24"/>
          <w:szCs w:val="24"/>
        </w:rPr>
        <w:t xml:space="preserve">  </w:t>
      </w:r>
    </w:p>
    <w:p w14:paraId="2DE9645F" w14:textId="583F2B9C" w:rsidR="00C95747" w:rsidRDefault="00C95747" w:rsidP="00224703">
      <w:pPr>
        <w:spacing w:after="0" w:line="240" w:lineRule="auto"/>
        <w:ind w:left="720" w:firstLin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atthew 6:9; Mark 14:36;</w:t>
      </w:r>
      <w:r w:rsidR="0022470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Galatians 4:6; Genesis 1:27)</w:t>
      </w:r>
    </w:p>
    <w:p w14:paraId="512879E3" w14:textId="204E0CC3" w:rsidR="009246F4" w:rsidRDefault="009246F4" w:rsidP="00276FC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31CE64A" w14:textId="5E7431ED" w:rsidR="00C95747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B</w:t>
      </w:r>
      <w:r w:rsidR="007013B2">
        <w:rPr>
          <w:rFonts w:ascii="Times New Roman" w:hAnsi="Times New Roman" w:cs="Times New Roman"/>
          <w:sz w:val="24"/>
          <w:szCs w:val="24"/>
        </w:rPr>
        <w:t>.</w:t>
      </w:r>
      <w:r w:rsidR="009246F4">
        <w:rPr>
          <w:rFonts w:ascii="Times New Roman" w:hAnsi="Times New Roman" w:cs="Times New Roman"/>
          <w:sz w:val="24"/>
          <w:szCs w:val="24"/>
        </w:rPr>
        <w:t xml:space="preserve"> </w:t>
      </w:r>
      <w:r w:rsidR="00096CBE">
        <w:rPr>
          <w:rFonts w:ascii="Times New Roman" w:hAnsi="Times New Roman" w:cs="Times New Roman"/>
          <w:sz w:val="24"/>
          <w:szCs w:val="24"/>
        </w:rPr>
        <w:t xml:space="preserve">The Promise God Gave to Abraham: </w:t>
      </w:r>
      <w:r w:rsidR="00C95747">
        <w:rPr>
          <w:rFonts w:ascii="Times New Roman" w:hAnsi="Times New Roman" w:cs="Times New Roman"/>
          <w:sz w:val="24"/>
          <w:szCs w:val="24"/>
        </w:rPr>
        <w:t>El Shaddai</w:t>
      </w:r>
    </w:p>
    <w:p w14:paraId="3AFFAAF0" w14:textId="7D4D8DDA" w:rsidR="00C95747" w:rsidRPr="00C95747" w:rsidRDefault="00C95747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347EE24" w14:textId="58DF0710" w:rsidR="00C95747" w:rsidRDefault="00C9574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 Genesis 17:1</w:t>
      </w:r>
      <w:r w:rsidR="00096CBE">
        <w:rPr>
          <w:rFonts w:ascii="Times New Roman" w:hAnsi="Times New Roman" w:cs="Times New Roman"/>
          <w:sz w:val="24"/>
          <w:szCs w:val="24"/>
        </w:rPr>
        <w:t>-2</w:t>
      </w:r>
      <w:r w:rsidR="000B143D">
        <w:rPr>
          <w:rFonts w:ascii="Times New Roman" w:hAnsi="Times New Roman" w:cs="Times New Roman"/>
          <w:sz w:val="24"/>
          <w:szCs w:val="24"/>
        </w:rPr>
        <w:t>; Genesis 49:25</w:t>
      </w:r>
      <w:r w:rsidR="00096CBE">
        <w:rPr>
          <w:rFonts w:ascii="Times New Roman" w:hAnsi="Times New Roman" w:cs="Times New Roman"/>
          <w:sz w:val="24"/>
          <w:szCs w:val="24"/>
        </w:rPr>
        <w:t>)</w:t>
      </w:r>
    </w:p>
    <w:p w14:paraId="71F3097D" w14:textId="13BFFEF8" w:rsidR="00C95747" w:rsidRDefault="00C9574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A51BA0" w14:textId="77777777" w:rsidR="00C95747" w:rsidRDefault="00C9574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B1741D" w14:textId="1614782C" w:rsidR="00C95747" w:rsidRDefault="00C9574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52FB70" w14:textId="77777777" w:rsidR="00224703" w:rsidRDefault="00224703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EE9C1F" w14:textId="4155A54D" w:rsidR="00613B70" w:rsidRDefault="00C9574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C. </w:t>
      </w:r>
      <w:r w:rsidR="00682342">
        <w:rPr>
          <w:rFonts w:ascii="Times New Roman" w:hAnsi="Times New Roman" w:cs="Times New Roman"/>
          <w:sz w:val="24"/>
          <w:szCs w:val="24"/>
        </w:rPr>
        <w:t xml:space="preserve">The </w:t>
      </w:r>
      <w:r w:rsidR="00F029FA">
        <w:rPr>
          <w:rFonts w:ascii="Times New Roman" w:hAnsi="Times New Roman" w:cs="Times New Roman"/>
          <w:sz w:val="24"/>
          <w:szCs w:val="24"/>
        </w:rPr>
        <w:t>Comfort He Gives to Us</w:t>
      </w:r>
    </w:p>
    <w:p w14:paraId="47A7749D" w14:textId="7E319009" w:rsidR="00613B70" w:rsidRPr="00D51874" w:rsidRDefault="00613B70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4AF0100" w14:textId="77777777" w:rsidR="00A9432E" w:rsidRDefault="00613B70" w:rsidP="006676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</w:t>
      </w:r>
      <w:r w:rsidR="00A9432E">
        <w:rPr>
          <w:rFonts w:ascii="Times New Roman" w:hAnsi="Times New Roman" w:cs="Times New Roman"/>
          <w:sz w:val="24"/>
          <w:szCs w:val="24"/>
        </w:rPr>
        <w:t xml:space="preserve"> Isaiah 66:13; </w:t>
      </w:r>
      <w:r w:rsidR="003F059D">
        <w:rPr>
          <w:rFonts w:ascii="Times New Roman" w:hAnsi="Times New Roman" w:cs="Times New Roman"/>
          <w:sz w:val="24"/>
          <w:szCs w:val="24"/>
        </w:rPr>
        <w:t>II Corinthians 1:3; John 16:</w:t>
      </w:r>
      <w:proofErr w:type="gramStart"/>
      <w:r w:rsidR="003F059D">
        <w:rPr>
          <w:rFonts w:ascii="Times New Roman" w:hAnsi="Times New Roman" w:cs="Times New Roman"/>
          <w:sz w:val="24"/>
          <w:szCs w:val="24"/>
        </w:rPr>
        <w:t>7;</w:t>
      </w:r>
      <w:proofErr w:type="gramEnd"/>
      <w:r w:rsidR="003F05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C1D703" w14:textId="24CC2DDF" w:rsidR="009A1CBE" w:rsidRDefault="00A9432E" w:rsidP="00A5168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3F059D">
        <w:rPr>
          <w:rFonts w:ascii="Times New Roman" w:hAnsi="Times New Roman" w:cs="Times New Roman"/>
          <w:sz w:val="24"/>
          <w:szCs w:val="24"/>
        </w:rPr>
        <w:t>Matthew 23:37</w:t>
      </w:r>
      <w:r w:rsidR="00A5168A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D</w:t>
      </w:r>
      <w:r w:rsidR="00A5168A">
        <w:rPr>
          <w:rFonts w:ascii="Times New Roman" w:hAnsi="Times New Roman" w:cs="Times New Roman"/>
          <w:sz w:val="24"/>
          <w:szCs w:val="24"/>
        </w:rPr>
        <w:t>euteronomy 32:11-12</w:t>
      </w:r>
      <w:r w:rsidR="003F059D">
        <w:rPr>
          <w:rFonts w:ascii="Times New Roman" w:hAnsi="Times New Roman" w:cs="Times New Roman"/>
          <w:sz w:val="24"/>
          <w:szCs w:val="24"/>
        </w:rPr>
        <w:t>)</w:t>
      </w:r>
    </w:p>
    <w:p w14:paraId="1BABE704" w14:textId="77777777" w:rsidR="00682342" w:rsidRDefault="00682342" w:rsidP="006676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A75168" w14:textId="77777777" w:rsidR="00682342" w:rsidRPr="00501A47" w:rsidRDefault="00682342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188A206" w14:textId="7848B3E9" w:rsidR="008E5986" w:rsidRPr="007D5A5B" w:rsidRDefault="00682342" w:rsidP="008E5986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82342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8E5986" w:rsidRPr="007D5A5B">
        <w:rPr>
          <w:rFonts w:ascii="Times New Roman" w:hAnsi="Times New Roman" w:cs="Times New Roman"/>
          <w:i/>
          <w:iCs/>
          <w:sz w:val="24"/>
          <w:szCs w:val="24"/>
        </w:rPr>
        <w:t>“An ounce of mother is worth a pound of clergy.”</w:t>
      </w:r>
    </w:p>
    <w:p w14:paraId="51BCA389" w14:textId="01DF7FDF" w:rsidR="008E5986" w:rsidRPr="007D5A5B" w:rsidRDefault="008E5986" w:rsidP="008E59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D5A5B">
        <w:rPr>
          <w:rFonts w:ascii="Times New Roman" w:hAnsi="Times New Roman" w:cs="Times New Roman"/>
          <w:sz w:val="24"/>
          <w:szCs w:val="24"/>
        </w:rPr>
        <w:tab/>
      </w:r>
      <w:r w:rsidRPr="007D5A5B">
        <w:rPr>
          <w:rFonts w:ascii="Times New Roman" w:hAnsi="Times New Roman" w:cs="Times New Roman"/>
          <w:sz w:val="24"/>
          <w:szCs w:val="24"/>
        </w:rPr>
        <w:tab/>
      </w:r>
      <w:r w:rsidRPr="007D5A5B">
        <w:rPr>
          <w:rFonts w:ascii="Times New Roman" w:hAnsi="Times New Roman" w:cs="Times New Roman"/>
          <w:sz w:val="24"/>
          <w:szCs w:val="24"/>
        </w:rPr>
        <w:tab/>
      </w:r>
      <w:r w:rsidRPr="007D5A5B">
        <w:rPr>
          <w:rFonts w:ascii="Times New Roman" w:hAnsi="Times New Roman" w:cs="Times New Roman"/>
          <w:sz w:val="24"/>
          <w:szCs w:val="24"/>
        </w:rPr>
        <w:tab/>
      </w:r>
      <w:r w:rsidRPr="007D5A5B">
        <w:rPr>
          <w:rFonts w:ascii="Times New Roman" w:hAnsi="Times New Roman" w:cs="Times New Roman"/>
          <w:sz w:val="24"/>
          <w:szCs w:val="24"/>
        </w:rPr>
        <w:tab/>
        <w:t xml:space="preserve">   Scottish Proverb</w:t>
      </w:r>
    </w:p>
    <w:p w14:paraId="0F14EEB1" w14:textId="4CDA9310" w:rsidR="0066424D" w:rsidRDefault="0066424D" w:rsidP="007D5A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9A7A25" w14:textId="763946A8" w:rsidR="00404D18" w:rsidRDefault="00404D18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58812A" w14:textId="745FE279" w:rsidR="0016653C" w:rsidRDefault="0016653C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804155" w14:textId="77777777" w:rsidR="0016653C" w:rsidRDefault="0016653C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0B6419" w14:textId="5D13F29B" w:rsidR="00DF1641" w:rsidRDefault="00BA24BD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13B70">
        <w:rPr>
          <w:rFonts w:ascii="Times New Roman" w:hAnsi="Times New Roman" w:cs="Times New Roman"/>
          <w:sz w:val="24"/>
          <w:szCs w:val="24"/>
        </w:rPr>
        <w:t xml:space="preserve">    </w:t>
      </w:r>
      <w:r w:rsidR="00224703">
        <w:rPr>
          <w:rFonts w:ascii="Times New Roman" w:hAnsi="Times New Roman" w:cs="Times New Roman"/>
          <w:sz w:val="24"/>
          <w:szCs w:val="24"/>
        </w:rPr>
        <w:t>D</w:t>
      </w:r>
      <w:r w:rsidR="00613B70">
        <w:rPr>
          <w:rFonts w:ascii="Times New Roman" w:hAnsi="Times New Roman" w:cs="Times New Roman"/>
          <w:sz w:val="24"/>
          <w:szCs w:val="24"/>
        </w:rPr>
        <w:t xml:space="preserve">. </w:t>
      </w:r>
      <w:r w:rsidR="008476E8">
        <w:rPr>
          <w:rFonts w:ascii="Times New Roman" w:hAnsi="Times New Roman" w:cs="Times New Roman"/>
          <w:sz w:val="24"/>
          <w:szCs w:val="24"/>
        </w:rPr>
        <w:t xml:space="preserve">The </w:t>
      </w:r>
      <w:r w:rsidR="00224703">
        <w:rPr>
          <w:rFonts w:ascii="Times New Roman" w:hAnsi="Times New Roman" w:cs="Times New Roman"/>
          <w:sz w:val="24"/>
          <w:szCs w:val="24"/>
        </w:rPr>
        <w:t>Acceptance He Feels for Us</w:t>
      </w:r>
    </w:p>
    <w:p w14:paraId="1464C8EA" w14:textId="797C7147" w:rsidR="00DF1641" w:rsidRPr="004A44E3" w:rsidRDefault="00DF164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434A041" w14:textId="05D53CFD" w:rsidR="009B2AB4" w:rsidRDefault="00DF1641" w:rsidP="00BA24B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2193E">
        <w:rPr>
          <w:rFonts w:ascii="Times New Roman" w:hAnsi="Times New Roman" w:cs="Times New Roman"/>
          <w:sz w:val="24"/>
          <w:szCs w:val="24"/>
        </w:rPr>
        <w:t>(See</w:t>
      </w:r>
      <w:r w:rsidR="00B63A31">
        <w:rPr>
          <w:rFonts w:ascii="Times New Roman" w:hAnsi="Times New Roman" w:cs="Times New Roman"/>
          <w:sz w:val="24"/>
          <w:szCs w:val="24"/>
        </w:rPr>
        <w:t xml:space="preserve"> </w:t>
      </w:r>
      <w:r w:rsidR="00A9432E">
        <w:rPr>
          <w:rFonts w:ascii="Times New Roman" w:hAnsi="Times New Roman" w:cs="Times New Roman"/>
          <w:sz w:val="24"/>
          <w:szCs w:val="24"/>
        </w:rPr>
        <w:t xml:space="preserve">Zechariah 2:8; </w:t>
      </w:r>
      <w:r w:rsidR="008E5986">
        <w:rPr>
          <w:rFonts w:ascii="Times New Roman" w:hAnsi="Times New Roman" w:cs="Times New Roman"/>
          <w:sz w:val="24"/>
          <w:szCs w:val="24"/>
        </w:rPr>
        <w:t>Romans 15:7; Zephaniah 3:17)</w:t>
      </w:r>
    </w:p>
    <w:p w14:paraId="6B3010D5" w14:textId="3C401131" w:rsidR="008F3030" w:rsidRDefault="00401FA4" w:rsidP="004E62D9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7F0951C5" w14:textId="2DE892E2" w:rsidR="002918C7" w:rsidRDefault="002918C7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8698DD" w14:textId="4C84CE28" w:rsidR="009D0475" w:rsidRDefault="009D0475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E59F89" w14:textId="77777777" w:rsidR="00224703" w:rsidRDefault="00224703" w:rsidP="002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ABA2FD" w14:textId="306A131B" w:rsidR="00DF1641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224703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476E8">
        <w:rPr>
          <w:rFonts w:ascii="Times New Roman" w:hAnsi="Times New Roman" w:cs="Times New Roman"/>
          <w:sz w:val="24"/>
          <w:szCs w:val="24"/>
        </w:rPr>
        <w:t xml:space="preserve">The </w:t>
      </w:r>
      <w:r w:rsidR="00224703">
        <w:rPr>
          <w:rFonts w:ascii="Times New Roman" w:hAnsi="Times New Roman" w:cs="Times New Roman"/>
          <w:sz w:val="24"/>
          <w:szCs w:val="24"/>
        </w:rPr>
        <w:t>Patience He Has for Us</w:t>
      </w:r>
    </w:p>
    <w:p w14:paraId="7C9E5874" w14:textId="77777777" w:rsidR="00B56138" w:rsidRPr="004A44E3" w:rsidRDefault="00B56138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E53A967" w14:textId="69CBB337" w:rsidR="009B2AB4" w:rsidRDefault="00DF1641" w:rsidP="009D04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D18D7">
        <w:rPr>
          <w:rFonts w:ascii="Times New Roman" w:hAnsi="Times New Roman" w:cs="Times New Roman"/>
          <w:sz w:val="24"/>
          <w:szCs w:val="24"/>
        </w:rPr>
        <w:t xml:space="preserve">(See </w:t>
      </w:r>
      <w:r w:rsidR="0016653C">
        <w:rPr>
          <w:rFonts w:ascii="Times New Roman" w:hAnsi="Times New Roman" w:cs="Times New Roman"/>
          <w:sz w:val="24"/>
          <w:szCs w:val="24"/>
        </w:rPr>
        <w:t xml:space="preserve">Isaiah 49:14-16; </w:t>
      </w:r>
      <w:r w:rsidR="00D42506">
        <w:rPr>
          <w:rFonts w:ascii="Times New Roman" w:hAnsi="Times New Roman" w:cs="Times New Roman"/>
          <w:sz w:val="24"/>
          <w:szCs w:val="24"/>
        </w:rPr>
        <w:t>II Peter 3:9; I Timothy 1:16)</w:t>
      </w:r>
    </w:p>
    <w:p w14:paraId="5348C421" w14:textId="49A347A7" w:rsidR="00E853A2" w:rsidRDefault="00E853A2" w:rsidP="00E85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7A2E56" w14:textId="473D91F4" w:rsidR="00D73CE4" w:rsidRDefault="00D73CE4" w:rsidP="009D04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484458" w14:textId="0D261DCB" w:rsidR="00F5737C" w:rsidRDefault="00F5737C" w:rsidP="007022A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F95032" w14:textId="77777777" w:rsidR="00224703" w:rsidRDefault="00224703" w:rsidP="007022A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9534BD" w14:textId="122618F6" w:rsidR="00BF6956" w:rsidRPr="00220321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475102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656316">
        <w:rPr>
          <w:rFonts w:ascii="Times New Roman" w:hAnsi="Times New Roman" w:cs="Times New Roman"/>
          <w:b/>
          <w:bCs/>
          <w:sz w:val="24"/>
          <w:szCs w:val="24"/>
        </w:rPr>
        <w:t xml:space="preserve">I. </w:t>
      </w:r>
      <w:r w:rsidR="00A36B10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0"/>
      <w:r w:rsidR="008011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1"/>
    </w:p>
    <w:bookmarkEnd w:id="2"/>
    <w:p w14:paraId="042E47BE" w14:textId="58FD81F7" w:rsidR="00F5737C" w:rsidRDefault="00F5737C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491032" w14:textId="4D2CB9E9" w:rsidR="009D0475" w:rsidRDefault="009D047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E50BFE" w14:textId="3909DBC7" w:rsidR="00F77CAA" w:rsidRDefault="00F77CAA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41263A" w14:textId="77777777" w:rsidR="00F77CAA" w:rsidRPr="008A44A3" w:rsidRDefault="00F77CAA" w:rsidP="007941B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A0D9FF8" w14:textId="518DD808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>If you would like to know more about what it means to be a Christian, or if you would like to talk with someone or have someone pray for you, please contact the church office and the pastor will contact you.</w:t>
      </w:r>
    </w:p>
    <w:p w14:paraId="1BBEB5D9" w14:textId="00F78500" w:rsidR="00656316" w:rsidRPr="00EA031C" w:rsidRDefault="00EA031C" w:rsidP="00EA031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Hlk88482195"/>
      <w:bookmarkStart w:id="4" w:name="_Hlk102016184"/>
      <w:bookmarkStart w:id="5" w:name="_Hlk100145134"/>
      <w:bookmarkStart w:id="6" w:name="_Hlk90305594"/>
      <w:r w:rsidRPr="00EA031C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6019C6AB" w14:textId="634C56B6" w:rsidR="00DF0DA8" w:rsidRDefault="005C5BDB" w:rsidP="00FE2C5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aiah 66:12-13</w:t>
      </w:r>
      <w:bookmarkEnd w:id="3"/>
    </w:p>
    <w:p w14:paraId="1B2253AC" w14:textId="444ED57C" w:rsidR="00F65799" w:rsidRPr="00F23B95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4"/>
          <w:szCs w:val="4"/>
        </w:rPr>
      </w:pPr>
    </w:p>
    <w:p w14:paraId="7EB5C6C1" w14:textId="77777777" w:rsidR="00F23B95" w:rsidRPr="00760E27" w:rsidRDefault="00F23B95" w:rsidP="00211FE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End w:id="4"/>
    <w:p w14:paraId="067C0F7D" w14:textId="3A90B964" w:rsidR="00A22A23" w:rsidRDefault="008D00E0" w:rsidP="00071F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00E0">
        <w:rPr>
          <w:rFonts w:ascii="Times New Roman" w:hAnsi="Times New Roman" w:cs="Times New Roman"/>
          <w:sz w:val="24"/>
          <w:szCs w:val="24"/>
          <w:vertAlign w:val="superscript"/>
        </w:rPr>
        <w:t xml:space="preserve">12 </w:t>
      </w:r>
      <w:r w:rsidRPr="008D00E0">
        <w:rPr>
          <w:rFonts w:ascii="Times New Roman" w:hAnsi="Times New Roman" w:cs="Times New Roman"/>
          <w:sz w:val="24"/>
          <w:szCs w:val="24"/>
        </w:rPr>
        <w:t>For this is what the L</w:t>
      </w:r>
      <w:r w:rsidRPr="008D00E0">
        <w:rPr>
          <w:rFonts w:ascii="Times New Roman" w:hAnsi="Times New Roman" w:cs="Times New Roman"/>
          <w:sz w:val="20"/>
          <w:szCs w:val="20"/>
        </w:rPr>
        <w:t>ORD</w:t>
      </w:r>
      <w:r w:rsidRPr="008D00E0">
        <w:rPr>
          <w:rFonts w:ascii="Times New Roman" w:hAnsi="Times New Roman" w:cs="Times New Roman"/>
          <w:sz w:val="24"/>
          <w:szCs w:val="24"/>
        </w:rPr>
        <w:t> says: “Behold, I extend peace to her like a river,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8D00E0">
        <w:rPr>
          <w:rFonts w:ascii="Times New Roman" w:hAnsi="Times New Roman" w:cs="Times New Roman"/>
          <w:sz w:val="24"/>
          <w:szCs w:val="24"/>
        </w:rPr>
        <w:t>nd the glory of the nations like an overflowing stream;</w:t>
      </w:r>
      <w:r w:rsidRPr="008D00E0">
        <w:rPr>
          <w:rFonts w:ascii="Times New Roman" w:hAnsi="Times New Roman" w:cs="Times New Roman"/>
          <w:sz w:val="24"/>
          <w:szCs w:val="24"/>
        </w:rPr>
        <w:br/>
        <w:t>And you will be nursed, you will be carried on the hip and rocked back and forth on the knees.</w:t>
      </w:r>
    </w:p>
    <w:p w14:paraId="5D2505FF" w14:textId="68ED295F" w:rsidR="008D00E0" w:rsidRDefault="008D00E0" w:rsidP="00071F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00E0">
        <w:rPr>
          <w:rFonts w:ascii="Times New Roman" w:hAnsi="Times New Roman" w:cs="Times New Roman"/>
          <w:sz w:val="24"/>
          <w:szCs w:val="24"/>
          <w:vertAlign w:val="superscript"/>
        </w:rPr>
        <w:t xml:space="preserve">13 </w:t>
      </w:r>
      <w:r w:rsidRPr="008D00E0">
        <w:rPr>
          <w:rFonts w:ascii="Times New Roman" w:hAnsi="Times New Roman" w:cs="Times New Roman"/>
          <w:sz w:val="24"/>
          <w:szCs w:val="24"/>
        </w:rPr>
        <w:t>“As one whom his mother comforts, so I will comfort you;</w:t>
      </w:r>
      <w:r w:rsidRPr="008D00E0">
        <w:rPr>
          <w:rFonts w:ascii="Times New Roman" w:hAnsi="Times New Roman" w:cs="Times New Roman"/>
          <w:sz w:val="24"/>
          <w:szCs w:val="24"/>
        </w:rPr>
        <w:br/>
        <w:t>And you will be comforted in Jerusalem.”</w:t>
      </w:r>
    </w:p>
    <w:p w14:paraId="26DFC224" w14:textId="5C084F4F" w:rsidR="00A22A23" w:rsidRDefault="00A22A23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D774EC" w14:textId="3D9E3D7B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3F25D6" w14:textId="782B5B33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569BFB" w14:textId="3C7759C2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9BB37CD" w14:textId="10C4006F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5160F7" w14:textId="142DBED2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FE301E" w14:textId="7B026FF7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8E4999" w14:textId="4E134C11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5A0157" w14:textId="0E1F93DB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77FDA4" w14:textId="42A14D73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250AB8" w14:textId="580BAA24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8B1080" w14:textId="7F4E025D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BD984D" w14:textId="08258F87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3FFF035" w14:textId="1568F2F1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3CD39A" w14:textId="4C0BDCFC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29955F" w14:textId="30A322B8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D77BC57" w14:textId="0BD6991D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2BCB398" w14:textId="0D0D6AF3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CC9AA9" w14:textId="6D6FEFD4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5080B0" w14:textId="2982DEDD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CAC8C85" w14:textId="0E67B294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3A931C" w14:textId="4181491A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7DE4410" w14:textId="1D23A86C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00E72F" w14:textId="5A92277F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0206D5" w14:textId="4FF71BDB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F480B1" w14:textId="42AFA0A0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B1F0F7" w14:textId="77777777" w:rsidR="008D00E0" w:rsidRDefault="008D00E0" w:rsidP="00190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bookmarkEnd w:id="5"/>
    <w:p w14:paraId="1DAD2342" w14:textId="77777777" w:rsidR="00401C72" w:rsidRPr="00401C72" w:rsidRDefault="00401C72" w:rsidP="00141DD1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11A659FF" w14:textId="03850028" w:rsidR="002110EB" w:rsidRPr="00141DD1" w:rsidRDefault="00F65799" w:rsidP="00141D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5397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5" w:history="1">
        <w:r w:rsidRPr="00625397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625397">
        <w:rPr>
          <w:rFonts w:ascii="Times New Roman" w:hAnsi="Times New Roman" w:cs="Times New Roman"/>
          <w:sz w:val="20"/>
          <w:szCs w:val="20"/>
        </w:rPr>
        <w:t>. © 202</w:t>
      </w:r>
      <w:r w:rsidR="00A00261">
        <w:rPr>
          <w:rFonts w:ascii="Times New Roman" w:hAnsi="Times New Roman" w:cs="Times New Roman"/>
          <w:sz w:val="20"/>
          <w:szCs w:val="20"/>
        </w:rPr>
        <w:t>2</w:t>
      </w:r>
      <w:r w:rsidRPr="00625397">
        <w:rPr>
          <w:rFonts w:ascii="Times New Roman" w:hAnsi="Times New Roman" w:cs="Times New Roman"/>
          <w:sz w:val="20"/>
          <w:szCs w:val="20"/>
        </w:rPr>
        <w:t>.</w:t>
      </w:r>
      <w:bookmarkEnd w:id="6"/>
    </w:p>
    <w:sectPr w:rsidR="002110EB" w:rsidRPr="00141DD1" w:rsidSect="00372DA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843CF"/>
    <w:multiLevelType w:val="hybridMultilevel"/>
    <w:tmpl w:val="728CFAC6"/>
    <w:lvl w:ilvl="0" w:tplc="A6D25A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B33B26"/>
    <w:multiLevelType w:val="hybridMultilevel"/>
    <w:tmpl w:val="C05893F2"/>
    <w:lvl w:ilvl="0" w:tplc="0409000D">
      <w:start w:val="1"/>
      <w:numFmt w:val="bullet"/>
      <w:lvlText w:val=""/>
      <w:lvlJc w:val="left"/>
      <w:pPr>
        <w:ind w:left="1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2EC75709"/>
    <w:multiLevelType w:val="hybridMultilevel"/>
    <w:tmpl w:val="9BCA304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3B862A5"/>
    <w:multiLevelType w:val="hybridMultilevel"/>
    <w:tmpl w:val="45FC50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1669D3"/>
    <w:multiLevelType w:val="hybridMultilevel"/>
    <w:tmpl w:val="1F148FF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5E7936"/>
    <w:multiLevelType w:val="hybridMultilevel"/>
    <w:tmpl w:val="952AF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E4653"/>
    <w:multiLevelType w:val="hybridMultilevel"/>
    <w:tmpl w:val="1D0E0C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923B55"/>
    <w:multiLevelType w:val="hybridMultilevel"/>
    <w:tmpl w:val="D10C671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9819D9"/>
    <w:multiLevelType w:val="hybridMultilevel"/>
    <w:tmpl w:val="DD349342"/>
    <w:lvl w:ilvl="0" w:tplc="502AAC20">
      <w:start w:val="1"/>
      <w:numFmt w:val="upp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6FEB4DDB"/>
    <w:multiLevelType w:val="hybridMultilevel"/>
    <w:tmpl w:val="FC88A7EE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2364048">
    <w:abstractNumId w:val="9"/>
  </w:num>
  <w:num w:numId="2" w16cid:durableId="2080445401">
    <w:abstractNumId w:val="5"/>
  </w:num>
  <w:num w:numId="3" w16cid:durableId="724568607">
    <w:abstractNumId w:val="0"/>
  </w:num>
  <w:num w:numId="4" w16cid:durableId="635717090">
    <w:abstractNumId w:val="8"/>
  </w:num>
  <w:num w:numId="5" w16cid:durableId="1431706430">
    <w:abstractNumId w:val="6"/>
  </w:num>
  <w:num w:numId="6" w16cid:durableId="1579710246">
    <w:abstractNumId w:val="4"/>
  </w:num>
  <w:num w:numId="7" w16cid:durableId="483858526">
    <w:abstractNumId w:val="7"/>
  </w:num>
  <w:num w:numId="8" w16cid:durableId="500044243">
    <w:abstractNumId w:val="2"/>
  </w:num>
  <w:num w:numId="9" w16cid:durableId="343363771">
    <w:abstractNumId w:val="3"/>
  </w:num>
  <w:num w:numId="10" w16cid:durableId="13930435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1MDA3tjAzNTUxMbRQ0lEKTi0uzszPAykwrAUAmmKbuCwAAAA="/>
  </w:docVars>
  <w:rsids>
    <w:rsidRoot w:val="00372DAC"/>
    <w:rsid w:val="00005080"/>
    <w:rsid w:val="0002193E"/>
    <w:rsid w:val="0002244E"/>
    <w:rsid w:val="000235AC"/>
    <w:rsid w:val="00025BCB"/>
    <w:rsid w:val="00031D8E"/>
    <w:rsid w:val="00033879"/>
    <w:rsid w:val="000340BE"/>
    <w:rsid w:val="00041AFA"/>
    <w:rsid w:val="00041F08"/>
    <w:rsid w:val="00043FFC"/>
    <w:rsid w:val="000474CF"/>
    <w:rsid w:val="000538BC"/>
    <w:rsid w:val="00061A1E"/>
    <w:rsid w:val="00061DB8"/>
    <w:rsid w:val="00065241"/>
    <w:rsid w:val="00067F6E"/>
    <w:rsid w:val="00071F1D"/>
    <w:rsid w:val="000736ED"/>
    <w:rsid w:val="00074C46"/>
    <w:rsid w:val="0008134D"/>
    <w:rsid w:val="00092AAB"/>
    <w:rsid w:val="00093701"/>
    <w:rsid w:val="00093BBF"/>
    <w:rsid w:val="00094072"/>
    <w:rsid w:val="00095C12"/>
    <w:rsid w:val="00096CBE"/>
    <w:rsid w:val="000B143D"/>
    <w:rsid w:val="000B5DE1"/>
    <w:rsid w:val="000C0452"/>
    <w:rsid w:val="000C3CEE"/>
    <w:rsid w:val="000C7293"/>
    <w:rsid w:val="000D095A"/>
    <w:rsid w:val="000D67ED"/>
    <w:rsid w:val="000D6D19"/>
    <w:rsid w:val="000E357C"/>
    <w:rsid w:val="000E566D"/>
    <w:rsid w:val="000E6E12"/>
    <w:rsid w:val="000E7C89"/>
    <w:rsid w:val="000F2566"/>
    <w:rsid w:val="000F5E4E"/>
    <w:rsid w:val="000F6103"/>
    <w:rsid w:val="000F75FE"/>
    <w:rsid w:val="00103DF9"/>
    <w:rsid w:val="00105036"/>
    <w:rsid w:val="001107AF"/>
    <w:rsid w:val="001213A8"/>
    <w:rsid w:val="00124F96"/>
    <w:rsid w:val="00126F6A"/>
    <w:rsid w:val="00127B25"/>
    <w:rsid w:val="00141DD1"/>
    <w:rsid w:val="00142D53"/>
    <w:rsid w:val="0014363A"/>
    <w:rsid w:val="00143697"/>
    <w:rsid w:val="0014699B"/>
    <w:rsid w:val="001553AE"/>
    <w:rsid w:val="00160B8D"/>
    <w:rsid w:val="00160C47"/>
    <w:rsid w:val="0016653C"/>
    <w:rsid w:val="00170146"/>
    <w:rsid w:val="00172C41"/>
    <w:rsid w:val="001801DC"/>
    <w:rsid w:val="001824B1"/>
    <w:rsid w:val="001906D8"/>
    <w:rsid w:val="00192661"/>
    <w:rsid w:val="001978DB"/>
    <w:rsid w:val="001B471E"/>
    <w:rsid w:val="001B4A23"/>
    <w:rsid w:val="001C06FE"/>
    <w:rsid w:val="001D47D1"/>
    <w:rsid w:val="001D58AF"/>
    <w:rsid w:val="001D7AFA"/>
    <w:rsid w:val="001E0200"/>
    <w:rsid w:val="001F164A"/>
    <w:rsid w:val="001F453A"/>
    <w:rsid w:val="00200A13"/>
    <w:rsid w:val="002042B3"/>
    <w:rsid w:val="002053A8"/>
    <w:rsid w:val="00207F25"/>
    <w:rsid w:val="002110EB"/>
    <w:rsid w:val="00211FED"/>
    <w:rsid w:val="002133F3"/>
    <w:rsid w:val="00220321"/>
    <w:rsid w:val="002219BB"/>
    <w:rsid w:val="00224703"/>
    <w:rsid w:val="002266DE"/>
    <w:rsid w:val="00232FA8"/>
    <w:rsid w:val="00246BF5"/>
    <w:rsid w:val="002567B4"/>
    <w:rsid w:val="00267AE6"/>
    <w:rsid w:val="002741BD"/>
    <w:rsid w:val="00276FCB"/>
    <w:rsid w:val="00280C48"/>
    <w:rsid w:val="00280D10"/>
    <w:rsid w:val="00282D79"/>
    <w:rsid w:val="00290F5C"/>
    <w:rsid w:val="002918C7"/>
    <w:rsid w:val="00294B31"/>
    <w:rsid w:val="00296EB3"/>
    <w:rsid w:val="002A7F8B"/>
    <w:rsid w:val="002B32CC"/>
    <w:rsid w:val="002B7DBF"/>
    <w:rsid w:val="002C3676"/>
    <w:rsid w:val="002D21B0"/>
    <w:rsid w:val="002E32C0"/>
    <w:rsid w:val="0030607E"/>
    <w:rsid w:val="00307879"/>
    <w:rsid w:val="0031434D"/>
    <w:rsid w:val="00315118"/>
    <w:rsid w:val="00320398"/>
    <w:rsid w:val="00320CF0"/>
    <w:rsid w:val="00326476"/>
    <w:rsid w:val="003302B2"/>
    <w:rsid w:val="003322A7"/>
    <w:rsid w:val="00333CF1"/>
    <w:rsid w:val="003600B1"/>
    <w:rsid w:val="003633CD"/>
    <w:rsid w:val="00367960"/>
    <w:rsid w:val="00372DAC"/>
    <w:rsid w:val="00376128"/>
    <w:rsid w:val="003834C3"/>
    <w:rsid w:val="00385517"/>
    <w:rsid w:val="00395517"/>
    <w:rsid w:val="003A44EF"/>
    <w:rsid w:val="003B4C61"/>
    <w:rsid w:val="003C5216"/>
    <w:rsid w:val="003C64F8"/>
    <w:rsid w:val="003D7DA6"/>
    <w:rsid w:val="003E3092"/>
    <w:rsid w:val="003E59E4"/>
    <w:rsid w:val="003F0317"/>
    <w:rsid w:val="003F059D"/>
    <w:rsid w:val="00401C72"/>
    <w:rsid w:val="00401FA4"/>
    <w:rsid w:val="0040394D"/>
    <w:rsid w:val="00404D18"/>
    <w:rsid w:val="00405EBB"/>
    <w:rsid w:val="00414268"/>
    <w:rsid w:val="00424F5B"/>
    <w:rsid w:val="0042545D"/>
    <w:rsid w:val="00427EE1"/>
    <w:rsid w:val="00440AE9"/>
    <w:rsid w:val="00462C86"/>
    <w:rsid w:val="00467ADE"/>
    <w:rsid w:val="00475102"/>
    <w:rsid w:val="00480D8F"/>
    <w:rsid w:val="00480FA1"/>
    <w:rsid w:val="00483584"/>
    <w:rsid w:val="00485097"/>
    <w:rsid w:val="00486E0F"/>
    <w:rsid w:val="00487C95"/>
    <w:rsid w:val="00492730"/>
    <w:rsid w:val="00495BE4"/>
    <w:rsid w:val="00495CFE"/>
    <w:rsid w:val="004967C8"/>
    <w:rsid w:val="00497113"/>
    <w:rsid w:val="00497B46"/>
    <w:rsid w:val="004A2299"/>
    <w:rsid w:val="004A44E3"/>
    <w:rsid w:val="004A6F10"/>
    <w:rsid w:val="004B0726"/>
    <w:rsid w:val="004B33D7"/>
    <w:rsid w:val="004B5D28"/>
    <w:rsid w:val="004B7CE7"/>
    <w:rsid w:val="004C1C7A"/>
    <w:rsid w:val="004C23D9"/>
    <w:rsid w:val="004D18D7"/>
    <w:rsid w:val="004E0ECE"/>
    <w:rsid w:val="004E1E83"/>
    <w:rsid w:val="004E62D9"/>
    <w:rsid w:val="004F272E"/>
    <w:rsid w:val="004F580C"/>
    <w:rsid w:val="00501A47"/>
    <w:rsid w:val="00511F05"/>
    <w:rsid w:val="005227B6"/>
    <w:rsid w:val="00522CE9"/>
    <w:rsid w:val="00531E58"/>
    <w:rsid w:val="00536F9D"/>
    <w:rsid w:val="00542FA3"/>
    <w:rsid w:val="005511E2"/>
    <w:rsid w:val="00554C92"/>
    <w:rsid w:val="005566B6"/>
    <w:rsid w:val="00560F80"/>
    <w:rsid w:val="005624ED"/>
    <w:rsid w:val="00565E0C"/>
    <w:rsid w:val="00565E49"/>
    <w:rsid w:val="00570F42"/>
    <w:rsid w:val="00571639"/>
    <w:rsid w:val="005774D8"/>
    <w:rsid w:val="00577E7F"/>
    <w:rsid w:val="00580A4F"/>
    <w:rsid w:val="00584F17"/>
    <w:rsid w:val="005946B4"/>
    <w:rsid w:val="005A340F"/>
    <w:rsid w:val="005B260D"/>
    <w:rsid w:val="005B2851"/>
    <w:rsid w:val="005C451F"/>
    <w:rsid w:val="005C5BDB"/>
    <w:rsid w:val="005C5F63"/>
    <w:rsid w:val="005D7BE8"/>
    <w:rsid w:val="005E1645"/>
    <w:rsid w:val="005E3FE4"/>
    <w:rsid w:val="005F0C94"/>
    <w:rsid w:val="005F24D2"/>
    <w:rsid w:val="005F52F6"/>
    <w:rsid w:val="00611AFA"/>
    <w:rsid w:val="00613B70"/>
    <w:rsid w:val="00614CFF"/>
    <w:rsid w:val="00617929"/>
    <w:rsid w:val="006254E6"/>
    <w:rsid w:val="00625543"/>
    <w:rsid w:val="0062558E"/>
    <w:rsid w:val="00626EEC"/>
    <w:rsid w:val="00627BD4"/>
    <w:rsid w:val="006318C8"/>
    <w:rsid w:val="00632B24"/>
    <w:rsid w:val="00633627"/>
    <w:rsid w:val="00635531"/>
    <w:rsid w:val="00642E62"/>
    <w:rsid w:val="00643583"/>
    <w:rsid w:val="00645B07"/>
    <w:rsid w:val="00647578"/>
    <w:rsid w:val="006524B7"/>
    <w:rsid w:val="006553A4"/>
    <w:rsid w:val="00656019"/>
    <w:rsid w:val="00656316"/>
    <w:rsid w:val="0066424D"/>
    <w:rsid w:val="00667629"/>
    <w:rsid w:val="006730B8"/>
    <w:rsid w:val="006761E8"/>
    <w:rsid w:val="006807EA"/>
    <w:rsid w:val="00682342"/>
    <w:rsid w:val="00692C75"/>
    <w:rsid w:val="00697AF4"/>
    <w:rsid w:val="006A5B85"/>
    <w:rsid w:val="006B41FD"/>
    <w:rsid w:val="006B43CD"/>
    <w:rsid w:val="006C032B"/>
    <w:rsid w:val="006D5184"/>
    <w:rsid w:val="006D679B"/>
    <w:rsid w:val="006E4EDC"/>
    <w:rsid w:val="006E5BF9"/>
    <w:rsid w:val="006E69D9"/>
    <w:rsid w:val="006E7056"/>
    <w:rsid w:val="006F0724"/>
    <w:rsid w:val="006F13B7"/>
    <w:rsid w:val="006F78AE"/>
    <w:rsid w:val="00700916"/>
    <w:rsid w:val="007013B2"/>
    <w:rsid w:val="007022AA"/>
    <w:rsid w:val="00710B46"/>
    <w:rsid w:val="007145D3"/>
    <w:rsid w:val="00715307"/>
    <w:rsid w:val="007433BB"/>
    <w:rsid w:val="007473BC"/>
    <w:rsid w:val="00752F50"/>
    <w:rsid w:val="00760E27"/>
    <w:rsid w:val="007613E1"/>
    <w:rsid w:val="00766286"/>
    <w:rsid w:val="0077523D"/>
    <w:rsid w:val="00776D1B"/>
    <w:rsid w:val="007862A7"/>
    <w:rsid w:val="00786414"/>
    <w:rsid w:val="0079091F"/>
    <w:rsid w:val="00792D39"/>
    <w:rsid w:val="007941B0"/>
    <w:rsid w:val="007A7E06"/>
    <w:rsid w:val="007A7F84"/>
    <w:rsid w:val="007B25A5"/>
    <w:rsid w:val="007C04BE"/>
    <w:rsid w:val="007C5F00"/>
    <w:rsid w:val="007C7ACA"/>
    <w:rsid w:val="007D4554"/>
    <w:rsid w:val="007D5A5B"/>
    <w:rsid w:val="007D7E8E"/>
    <w:rsid w:val="007E4DCA"/>
    <w:rsid w:val="007E526A"/>
    <w:rsid w:val="007F039A"/>
    <w:rsid w:val="007F0B6D"/>
    <w:rsid w:val="00801167"/>
    <w:rsid w:val="00802B82"/>
    <w:rsid w:val="00810ACB"/>
    <w:rsid w:val="00810E96"/>
    <w:rsid w:val="0081268A"/>
    <w:rsid w:val="008140AC"/>
    <w:rsid w:val="00814C2C"/>
    <w:rsid w:val="008160DD"/>
    <w:rsid w:val="00831889"/>
    <w:rsid w:val="00840963"/>
    <w:rsid w:val="008476E8"/>
    <w:rsid w:val="00854E70"/>
    <w:rsid w:val="00855200"/>
    <w:rsid w:val="00863999"/>
    <w:rsid w:val="00870243"/>
    <w:rsid w:val="00872461"/>
    <w:rsid w:val="00874783"/>
    <w:rsid w:val="00880DC9"/>
    <w:rsid w:val="00881D40"/>
    <w:rsid w:val="00887801"/>
    <w:rsid w:val="008A0C22"/>
    <w:rsid w:val="008A2252"/>
    <w:rsid w:val="008A27A5"/>
    <w:rsid w:val="008A44A3"/>
    <w:rsid w:val="008A7984"/>
    <w:rsid w:val="008A7CEF"/>
    <w:rsid w:val="008B4C26"/>
    <w:rsid w:val="008B7588"/>
    <w:rsid w:val="008D00E0"/>
    <w:rsid w:val="008E14FB"/>
    <w:rsid w:val="008E2F14"/>
    <w:rsid w:val="008E5986"/>
    <w:rsid w:val="008F3030"/>
    <w:rsid w:val="00911644"/>
    <w:rsid w:val="00914CD3"/>
    <w:rsid w:val="00921BB1"/>
    <w:rsid w:val="009246F4"/>
    <w:rsid w:val="00927CB7"/>
    <w:rsid w:val="009310EE"/>
    <w:rsid w:val="00932CAA"/>
    <w:rsid w:val="00934718"/>
    <w:rsid w:val="00940E03"/>
    <w:rsid w:val="0094692A"/>
    <w:rsid w:val="00947032"/>
    <w:rsid w:val="009601F7"/>
    <w:rsid w:val="009611F6"/>
    <w:rsid w:val="00962276"/>
    <w:rsid w:val="00962B0A"/>
    <w:rsid w:val="00965C88"/>
    <w:rsid w:val="00971325"/>
    <w:rsid w:val="00972CAC"/>
    <w:rsid w:val="00981791"/>
    <w:rsid w:val="00985D26"/>
    <w:rsid w:val="00991CB3"/>
    <w:rsid w:val="009960AD"/>
    <w:rsid w:val="009A1CBE"/>
    <w:rsid w:val="009B2AB4"/>
    <w:rsid w:val="009C1164"/>
    <w:rsid w:val="009D0475"/>
    <w:rsid w:val="009D05AB"/>
    <w:rsid w:val="009D4726"/>
    <w:rsid w:val="009E343C"/>
    <w:rsid w:val="009E3E26"/>
    <w:rsid w:val="009E3FC7"/>
    <w:rsid w:val="009E55F9"/>
    <w:rsid w:val="009F65A7"/>
    <w:rsid w:val="00A00261"/>
    <w:rsid w:val="00A011AB"/>
    <w:rsid w:val="00A03C7F"/>
    <w:rsid w:val="00A06556"/>
    <w:rsid w:val="00A22A23"/>
    <w:rsid w:val="00A2744C"/>
    <w:rsid w:val="00A30B11"/>
    <w:rsid w:val="00A36B10"/>
    <w:rsid w:val="00A415B4"/>
    <w:rsid w:val="00A5168A"/>
    <w:rsid w:val="00A5366C"/>
    <w:rsid w:val="00A70BFB"/>
    <w:rsid w:val="00A725EB"/>
    <w:rsid w:val="00A73578"/>
    <w:rsid w:val="00A920FB"/>
    <w:rsid w:val="00A9432E"/>
    <w:rsid w:val="00A9490B"/>
    <w:rsid w:val="00AA0839"/>
    <w:rsid w:val="00AA2FFE"/>
    <w:rsid w:val="00AB6255"/>
    <w:rsid w:val="00AC22AB"/>
    <w:rsid w:val="00AC3CE0"/>
    <w:rsid w:val="00AC7FA4"/>
    <w:rsid w:val="00AD45FD"/>
    <w:rsid w:val="00AD4981"/>
    <w:rsid w:val="00AD64E4"/>
    <w:rsid w:val="00AD671F"/>
    <w:rsid w:val="00AD76BF"/>
    <w:rsid w:val="00AE1BCA"/>
    <w:rsid w:val="00B03052"/>
    <w:rsid w:val="00B03296"/>
    <w:rsid w:val="00B0385B"/>
    <w:rsid w:val="00B03B22"/>
    <w:rsid w:val="00B07242"/>
    <w:rsid w:val="00B268F1"/>
    <w:rsid w:val="00B315F9"/>
    <w:rsid w:val="00B42C21"/>
    <w:rsid w:val="00B42ED1"/>
    <w:rsid w:val="00B54545"/>
    <w:rsid w:val="00B55979"/>
    <w:rsid w:val="00B56138"/>
    <w:rsid w:val="00B56542"/>
    <w:rsid w:val="00B63A31"/>
    <w:rsid w:val="00B6719E"/>
    <w:rsid w:val="00B67B0F"/>
    <w:rsid w:val="00B70C54"/>
    <w:rsid w:val="00B71CDC"/>
    <w:rsid w:val="00B830CC"/>
    <w:rsid w:val="00B85B11"/>
    <w:rsid w:val="00B91B58"/>
    <w:rsid w:val="00B92A7D"/>
    <w:rsid w:val="00B93EF1"/>
    <w:rsid w:val="00B95722"/>
    <w:rsid w:val="00B97180"/>
    <w:rsid w:val="00BA24BD"/>
    <w:rsid w:val="00BA3317"/>
    <w:rsid w:val="00BA46E3"/>
    <w:rsid w:val="00BA6418"/>
    <w:rsid w:val="00BC54FC"/>
    <w:rsid w:val="00BC7044"/>
    <w:rsid w:val="00BD526B"/>
    <w:rsid w:val="00BE4898"/>
    <w:rsid w:val="00BF5AF5"/>
    <w:rsid w:val="00BF6582"/>
    <w:rsid w:val="00BF6956"/>
    <w:rsid w:val="00BF6B72"/>
    <w:rsid w:val="00C01427"/>
    <w:rsid w:val="00C028C5"/>
    <w:rsid w:val="00C033B7"/>
    <w:rsid w:val="00C034E6"/>
    <w:rsid w:val="00C10E7A"/>
    <w:rsid w:val="00C11EB8"/>
    <w:rsid w:val="00C21A8F"/>
    <w:rsid w:val="00C270D8"/>
    <w:rsid w:val="00C40251"/>
    <w:rsid w:val="00C575C1"/>
    <w:rsid w:val="00C61E0B"/>
    <w:rsid w:val="00C83A3C"/>
    <w:rsid w:val="00C83B0C"/>
    <w:rsid w:val="00C855EE"/>
    <w:rsid w:val="00C95747"/>
    <w:rsid w:val="00C973E3"/>
    <w:rsid w:val="00CA6901"/>
    <w:rsid w:val="00CB241E"/>
    <w:rsid w:val="00CB26CD"/>
    <w:rsid w:val="00CB4C69"/>
    <w:rsid w:val="00CB5396"/>
    <w:rsid w:val="00CC09F7"/>
    <w:rsid w:val="00CC153E"/>
    <w:rsid w:val="00CC58B3"/>
    <w:rsid w:val="00CD25E2"/>
    <w:rsid w:val="00CD4232"/>
    <w:rsid w:val="00CD4E63"/>
    <w:rsid w:val="00CE672B"/>
    <w:rsid w:val="00CE7D09"/>
    <w:rsid w:val="00CF1232"/>
    <w:rsid w:val="00CF21A8"/>
    <w:rsid w:val="00D06876"/>
    <w:rsid w:val="00D14013"/>
    <w:rsid w:val="00D20038"/>
    <w:rsid w:val="00D20753"/>
    <w:rsid w:val="00D33239"/>
    <w:rsid w:val="00D35DA6"/>
    <w:rsid w:val="00D42506"/>
    <w:rsid w:val="00D45137"/>
    <w:rsid w:val="00D51874"/>
    <w:rsid w:val="00D52F76"/>
    <w:rsid w:val="00D6398D"/>
    <w:rsid w:val="00D63B6E"/>
    <w:rsid w:val="00D73CE4"/>
    <w:rsid w:val="00D73D68"/>
    <w:rsid w:val="00D81745"/>
    <w:rsid w:val="00D861A7"/>
    <w:rsid w:val="00D87351"/>
    <w:rsid w:val="00DA4846"/>
    <w:rsid w:val="00DA488B"/>
    <w:rsid w:val="00DB25B6"/>
    <w:rsid w:val="00DB3E7F"/>
    <w:rsid w:val="00DB5B8F"/>
    <w:rsid w:val="00DC0F7C"/>
    <w:rsid w:val="00DD1023"/>
    <w:rsid w:val="00DD6931"/>
    <w:rsid w:val="00DE1A41"/>
    <w:rsid w:val="00DE669D"/>
    <w:rsid w:val="00DF0DA8"/>
    <w:rsid w:val="00DF1641"/>
    <w:rsid w:val="00DF51CF"/>
    <w:rsid w:val="00E0739B"/>
    <w:rsid w:val="00E12B8D"/>
    <w:rsid w:val="00E14E13"/>
    <w:rsid w:val="00E151B4"/>
    <w:rsid w:val="00E15FD3"/>
    <w:rsid w:val="00E1616F"/>
    <w:rsid w:val="00E162E5"/>
    <w:rsid w:val="00E17EBC"/>
    <w:rsid w:val="00E230F0"/>
    <w:rsid w:val="00E23136"/>
    <w:rsid w:val="00E27BE9"/>
    <w:rsid w:val="00E32731"/>
    <w:rsid w:val="00E32973"/>
    <w:rsid w:val="00E50D33"/>
    <w:rsid w:val="00E57689"/>
    <w:rsid w:val="00E57EC8"/>
    <w:rsid w:val="00E6214C"/>
    <w:rsid w:val="00E64115"/>
    <w:rsid w:val="00E75132"/>
    <w:rsid w:val="00E805DF"/>
    <w:rsid w:val="00E853A2"/>
    <w:rsid w:val="00E94616"/>
    <w:rsid w:val="00E9735D"/>
    <w:rsid w:val="00EA031C"/>
    <w:rsid w:val="00EA5410"/>
    <w:rsid w:val="00EB372A"/>
    <w:rsid w:val="00EB5A3F"/>
    <w:rsid w:val="00EC15C8"/>
    <w:rsid w:val="00EC3FCC"/>
    <w:rsid w:val="00ED315A"/>
    <w:rsid w:val="00ED3BA6"/>
    <w:rsid w:val="00EE03CE"/>
    <w:rsid w:val="00EE136E"/>
    <w:rsid w:val="00EE3003"/>
    <w:rsid w:val="00F029FA"/>
    <w:rsid w:val="00F069C6"/>
    <w:rsid w:val="00F07157"/>
    <w:rsid w:val="00F07C0C"/>
    <w:rsid w:val="00F12F1F"/>
    <w:rsid w:val="00F23B95"/>
    <w:rsid w:val="00F2489F"/>
    <w:rsid w:val="00F41995"/>
    <w:rsid w:val="00F479C3"/>
    <w:rsid w:val="00F5210F"/>
    <w:rsid w:val="00F55CF2"/>
    <w:rsid w:val="00F5737C"/>
    <w:rsid w:val="00F64648"/>
    <w:rsid w:val="00F647C3"/>
    <w:rsid w:val="00F65799"/>
    <w:rsid w:val="00F70F3A"/>
    <w:rsid w:val="00F74177"/>
    <w:rsid w:val="00F77CAA"/>
    <w:rsid w:val="00F82B84"/>
    <w:rsid w:val="00F8334B"/>
    <w:rsid w:val="00F85AC7"/>
    <w:rsid w:val="00F97C0F"/>
    <w:rsid w:val="00FA0049"/>
    <w:rsid w:val="00FA40BA"/>
    <w:rsid w:val="00FA6012"/>
    <w:rsid w:val="00FB509C"/>
    <w:rsid w:val="00FC08F7"/>
    <w:rsid w:val="00FD02EC"/>
    <w:rsid w:val="00FD6593"/>
    <w:rsid w:val="00FE1834"/>
    <w:rsid w:val="00FE2C56"/>
    <w:rsid w:val="00FE4658"/>
    <w:rsid w:val="00FE4C25"/>
    <w:rsid w:val="00FE7BB6"/>
    <w:rsid w:val="00FF19A2"/>
    <w:rsid w:val="00FF5E78"/>
    <w:rsid w:val="00FF65BD"/>
    <w:rsid w:val="00FF7245"/>
    <w:rsid w:val="00FF7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1C3D1"/>
  <w15:docId w15:val="{349A18D7-81F3-44E2-875D-441FD6368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63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03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C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7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610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5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55095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21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5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3842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4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2-03-24T17:28:00Z</cp:lastPrinted>
  <dcterms:created xsi:type="dcterms:W3CDTF">2022-05-09T14:39:00Z</dcterms:created>
  <dcterms:modified xsi:type="dcterms:W3CDTF">2022-05-09T14:39:00Z</dcterms:modified>
</cp:coreProperties>
</file>